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C21362A" w14:textId="2C1F7B2C" w:rsidR="00F45BE4" w:rsidRDefault="00F45BE4" w:rsidP="00F45BE4">
      <w:pPr>
        <w:tabs>
          <w:tab w:val="left" w:pos="3767"/>
        </w:tabs>
        <w:jc w:val="center"/>
        <w:rPr>
          <w:rFonts w:cs="Arial"/>
          <w:b/>
          <w:color w:val="0070C0"/>
          <w:sz w:val="36"/>
          <w:szCs w:val="36"/>
          <w:lang w:val="en-US"/>
        </w:rPr>
      </w:pPr>
      <w:r>
        <w:rPr>
          <w:rFonts w:cs="Arial"/>
          <w:b/>
          <w:color w:val="0070C0"/>
          <w:sz w:val="36"/>
          <w:szCs w:val="36"/>
          <w:lang w:val="en-US"/>
        </w:rPr>
        <w:t xml:space="preserve">Links to the </w:t>
      </w:r>
      <w:r w:rsidRPr="00CF5176">
        <w:rPr>
          <w:rFonts w:cs="Arial"/>
          <w:b/>
          <w:color w:val="0070C0"/>
          <w:sz w:val="48"/>
          <w:szCs w:val="48"/>
          <w:lang w:val="en-US"/>
        </w:rPr>
        <w:t>C</w:t>
      </w:r>
      <w:r w:rsidR="00CF5176" w:rsidRPr="00CF5176">
        <w:rPr>
          <w:rFonts w:cs="Arial"/>
          <w:b/>
          <w:color w:val="0070C0"/>
          <w:sz w:val="48"/>
          <w:szCs w:val="48"/>
          <w:lang w:val="en-US"/>
        </w:rPr>
        <w:t>2</w:t>
      </w:r>
      <w:r>
        <w:rPr>
          <w:rFonts w:cs="Arial"/>
          <w:b/>
          <w:color w:val="0070C0"/>
          <w:sz w:val="36"/>
          <w:szCs w:val="36"/>
          <w:lang w:val="en-US"/>
        </w:rPr>
        <w:t xml:space="preserve"> announcement/ partner</w:t>
      </w:r>
    </w:p>
    <w:p w14:paraId="7039E414" w14:textId="77777777" w:rsidR="00D973AC" w:rsidRDefault="00D973AC" w:rsidP="00F45BE4">
      <w:pPr>
        <w:tabs>
          <w:tab w:val="left" w:pos="3767"/>
        </w:tabs>
        <w:jc w:val="center"/>
        <w:rPr>
          <w:rFonts w:cs="Arial"/>
          <w:b/>
          <w:color w:val="0070C0"/>
          <w:sz w:val="36"/>
          <w:szCs w:val="36"/>
          <w:lang w:val="en-US"/>
        </w:rPr>
      </w:pPr>
    </w:p>
    <w:p w14:paraId="34C5C79F" w14:textId="77777777" w:rsidR="00D973AC" w:rsidRDefault="00D973AC" w:rsidP="00F45BE4">
      <w:pPr>
        <w:tabs>
          <w:tab w:val="left" w:pos="3767"/>
        </w:tabs>
        <w:jc w:val="center"/>
        <w:rPr>
          <w:rFonts w:cs="Arial"/>
          <w:b/>
          <w:color w:val="0070C0"/>
          <w:sz w:val="36"/>
          <w:szCs w:val="36"/>
          <w:lang w:val="en-US"/>
        </w:rPr>
      </w:pPr>
    </w:p>
    <w:p w14:paraId="6D2D2598" w14:textId="2CE0E2BD" w:rsidR="00730153" w:rsidRPr="00F45BE4" w:rsidRDefault="00730153" w:rsidP="00730153">
      <w:pPr>
        <w:shd w:val="clear" w:color="auto" w:fill="C6D9F1" w:themeFill="text2" w:themeFillTint="33"/>
        <w:spacing w:line="240" w:lineRule="auto"/>
        <w:jc w:val="both"/>
        <w:rPr>
          <w:b/>
          <w:bCs/>
          <w:iCs/>
          <w:szCs w:val="22"/>
        </w:rPr>
      </w:pPr>
      <w:r>
        <w:rPr>
          <w:b/>
          <w:bCs/>
          <w:iCs/>
          <w:szCs w:val="22"/>
        </w:rPr>
        <w:t>Site</w:t>
      </w:r>
      <w:r w:rsidRPr="00F45BE4">
        <w:rPr>
          <w:b/>
          <w:bCs/>
          <w:iCs/>
          <w:szCs w:val="22"/>
        </w:rPr>
        <w:t>- SMARTskills4.0</w:t>
      </w:r>
    </w:p>
    <w:p w14:paraId="32CD6CDD" w14:textId="5E1D1B27" w:rsidR="00730153" w:rsidRDefault="00451F40" w:rsidP="00730153">
      <w:pPr>
        <w:spacing w:line="240" w:lineRule="auto"/>
        <w:jc w:val="both"/>
        <w:rPr>
          <w:rStyle w:val="Hyperlink"/>
          <w:b/>
          <w:bCs/>
          <w:i/>
          <w:iCs/>
          <w:color w:val="0070C0"/>
        </w:rPr>
      </w:pPr>
      <w:hyperlink r:id="rId11" w:history="1">
        <w:r w:rsidR="00730153" w:rsidRPr="00051FB2">
          <w:rPr>
            <w:rStyle w:val="Hyperlink"/>
            <w:b/>
            <w:bCs/>
            <w:i/>
            <w:iCs/>
            <w:color w:val="0070C0"/>
          </w:rPr>
          <w:t>https://www.facebook.com/SMART-skills-40-101426979302745/</w:t>
        </w:r>
      </w:hyperlink>
    </w:p>
    <w:p w14:paraId="02342CD3" w14:textId="77777777" w:rsidR="00730153" w:rsidRDefault="00730153" w:rsidP="00730153">
      <w:pPr>
        <w:spacing w:line="240" w:lineRule="auto"/>
        <w:jc w:val="both"/>
        <w:rPr>
          <w:b/>
          <w:bCs/>
          <w:iCs/>
          <w:szCs w:val="22"/>
        </w:rPr>
      </w:pPr>
    </w:p>
    <w:p w14:paraId="7E34FF3C" w14:textId="7ECDA8B0" w:rsidR="00F45BE4" w:rsidRPr="00F45BE4" w:rsidRDefault="00F45BE4" w:rsidP="00F45BE4">
      <w:pPr>
        <w:shd w:val="clear" w:color="auto" w:fill="C6D9F1" w:themeFill="text2" w:themeFillTint="33"/>
        <w:spacing w:line="240" w:lineRule="auto"/>
        <w:jc w:val="both"/>
        <w:rPr>
          <w:b/>
          <w:bCs/>
          <w:iCs/>
          <w:szCs w:val="22"/>
        </w:rPr>
      </w:pPr>
      <w:r w:rsidRPr="00F45BE4">
        <w:rPr>
          <w:b/>
          <w:bCs/>
          <w:iCs/>
          <w:szCs w:val="22"/>
        </w:rPr>
        <w:t>Facebook- SMARTskills4.0</w:t>
      </w:r>
    </w:p>
    <w:p w14:paraId="6BA062FA" w14:textId="7633B7BD" w:rsidR="00F45BE4" w:rsidRDefault="00451F40" w:rsidP="00F45BE4">
      <w:pPr>
        <w:spacing w:before="120" w:line="360" w:lineRule="auto"/>
      </w:pPr>
      <w:hyperlink r:id="rId12" w:history="1">
        <w:r w:rsidR="00730153" w:rsidRPr="008958F2">
          <w:rPr>
            <w:rStyle w:val="Hyperlink"/>
            <w:b/>
            <w:bCs/>
            <w:i/>
            <w:iCs/>
          </w:rPr>
          <w:t>https://www.facebook.com/people/Bogdan-Bogdan/100057274580061/</w:t>
        </w:r>
      </w:hyperlink>
    </w:p>
    <w:p w14:paraId="30558332" w14:textId="77777777" w:rsidR="00CF5176" w:rsidRDefault="00CF5176" w:rsidP="00F45BE4">
      <w:pPr>
        <w:spacing w:before="120" w:line="360" w:lineRule="auto"/>
      </w:pPr>
    </w:p>
    <w:p w14:paraId="0301F467" w14:textId="77777777" w:rsidR="00F45BE4" w:rsidRPr="00F45BE4" w:rsidRDefault="00F45BE4" w:rsidP="00F45BE4">
      <w:pPr>
        <w:shd w:val="clear" w:color="auto" w:fill="C6D9F1" w:themeFill="text2" w:themeFillTint="33"/>
        <w:spacing w:before="240" w:line="240" w:lineRule="auto"/>
        <w:rPr>
          <w:b/>
          <w:bCs/>
        </w:rPr>
      </w:pPr>
      <w:r w:rsidRPr="00F45BE4">
        <w:rPr>
          <w:b/>
          <w:bCs/>
        </w:rPr>
        <w:t xml:space="preserve">P1 – University POLITEHNICA of Bucharest/ Coordinator/ UPB/ RO/ Bucharest </w:t>
      </w:r>
    </w:p>
    <w:p w14:paraId="54DD143A" w14:textId="171DF646" w:rsidR="00F45BE4" w:rsidRDefault="00451F40" w:rsidP="00F45BE4">
      <w:pPr>
        <w:spacing w:line="360" w:lineRule="auto"/>
      </w:pPr>
      <w:hyperlink r:id="rId13" w:history="1">
        <w:r w:rsidR="00730153" w:rsidRPr="0077181B">
          <w:rPr>
            <w:rStyle w:val="Hyperlink"/>
            <w:iCs/>
            <w:szCs w:val="22"/>
          </w:rPr>
          <w:t>https://upb.ro/?p=96031</w:t>
        </w:r>
      </w:hyperlink>
    </w:p>
    <w:p w14:paraId="5EC01B15" w14:textId="77777777" w:rsidR="00CF5176" w:rsidRDefault="00CF5176" w:rsidP="00F45BE4">
      <w:pPr>
        <w:spacing w:line="360" w:lineRule="auto"/>
      </w:pPr>
    </w:p>
    <w:p w14:paraId="405DE816" w14:textId="77777777" w:rsidR="00F45BE4" w:rsidRPr="00F45BE4" w:rsidRDefault="00F45BE4" w:rsidP="00F45BE4">
      <w:pPr>
        <w:shd w:val="clear" w:color="auto" w:fill="C6D9F1" w:themeFill="text2" w:themeFillTint="33"/>
        <w:spacing w:before="240" w:line="240" w:lineRule="auto"/>
        <w:rPr>
          <w:b/>
          <w:bCs/>
        </w:rPr>
      </w:pPr>
      <w:r w:rsidRPr="00F45BE4">
        <w:rPr>
          <w:b/>
          <w:bCs/>
        </w:rPr>
        <w:t xml:space="preserve">P2 – S.C. AVANTERA </w:t>
      </w:r>
      <w:proofErr w:type="spellStart"/>
      <w:r w:rsidRPr="00F45BE4">
        <w:rPr>
          <w:b/>
          <w:bCs/>
        </w:rPr>
        <w:t>srl</w:t>
      </w:r>
      <w:proofErr w:type="spellEnd"/>
      <w:r w:rsidRPr="00F45BE4">
        <w:rPr>
          <w:b/>
          <w:bCs/>
        </w:rPr>
        <w:t xml:space="preserve">/ AVA/ RO/ Bucharest  </w:t>
      </w:r>
    </w:p>
    <w:p w14:paraId="47E785C6" w14:textId="3B7318AC" w:rsidR="00F45BE4" w:rsidRDefault="00C37D19" w:rsidP="00F45BE4">
      <w:pPr>
        <w:spacing w:after="0" w:line="240" w:lineRule="auto"/>
        <w:contextualSpacing w:val="0"/>
      </w:pPr>
      <w:hyperlink r:id="rId14" w:history="1">
        <w:r w:rsidRPr="009F5606">
          <w:rPr>
            <w:rStyle w:val="Hyperlink"/>
          </w:rPr>
          <w:t>https://www.avantera.co/skills</w:t>
        </w:r>
      </w:hyperlink>
      <w:r>
        <w:t xml:space="preserve"> </w:t>
      </w:r>
      <w:bookmarkStart w:id="0" w:name="_GoBack"/>
      <w:bookmarkEnd w:id="0"/>
    </w:p>
    <w:p w14:paraId="03083CAC" w14:textId="77777777" w:rsidR="00CF5176" w:rsidRDefault="00CF5176" w:rsidP="00F45BE4">
      <w:pPr>
        <w:spacing w:after="0" w:line="240" w:lineRule="auto"/>
        <w:contextualSpacing w:val="0"/>
      </w:pPr>
    </w:p>
    <w:p w14:paraId="6788C42D" w14:textId="77777777" w:rsidR="00CF5176" w:rsidRDefault="00CF5176" w:rsidP="00F45BE4">
      <w:pPr>
        <w:spacing w:after="0" w:line="240" w:lineRule="auto"/>
        <w:contextualSpacing w:val="0"/>
      </w:pPr>
    </w:p>
    <w:p w14:paraId="1803D92B" w14:textId="77362166" w:rsidR="00F45BE4" w:rsidRPr="00F45BE4" w:rsidRDefault="00F45BE4" w:rsidP="00F45BE4">
      <w:pPr>
        <w:shd w:val="clear" w:color="auto" w:fill="C6D9F1" w:themeFill="text2" w:themeFillTint="33"/>
        <w:spacing w:after="0" w:line="240" w:lineRule="auto"/>
        <w:contextualSpacing w:val="0"/>
        <w:rPr>
          <w:rStyle w:val="gmail-tl8wme"/>
          <w:rFonts w:ascii="Arial" w:hAnsi="Arial" w:cs="Arial"/>
          <w:b/>
          <w:bCs/>
          <w:color w:val="263238"/>
          <w:sz w:val="20"/>
          <w:szCs w:val="20"/>
        </w:rPr>
      </w:pPr>
      <w:r w:rsidRPr="00F45BE4">
        <w:rPr>
          <w:b/>
          <w:bCs/>
        </w:rPr>
        <w:t>P3 – S.C. Infor Elea/ Infor/ IT/ San Secondo di Pinerolo</w:t>
      </w:r>
    </w:p>
    <w:p w14:paraId="0074B09A" w14:textId="20EC145D" w:rsidR="00CF5176" w:rsidRDefault="00451F40" w:rsidP="00CF5176">
      <w:pPr>
        <w:spacing w:after="0" w:line="240" w:lineRule="auto"/>
        <w:contextualSpacing w:val="0"/>
        <w:rPr>
          <w:b/>
          <w:bCs/>
        </w:rPr>
      </w:pPr>
      <w:hyperlink r:id="rId15" w:history="1">
        <w:r w:rsidR="00730153" w:rsidRPr="00503B07">
          <w:rPr>
            <w:rStyle w:val="Hyperlink"/>
          </w:rPr>
          <w:t>https://inforelea.academy/it/2022/06/01/short-term-joint-staff-training-c2/</w:t>
        </w:r>
      </w:hyperlink>
    </w:p>
    <w:p w14:paraId="449BB63B" w14:textId="77777777" w:rsidR="00CF5176" w:rsidRDefault="00CF5176" w:rsidP="00CF5176">
      <w:pPr>
        <w:spacing w:after="0" w:line="240" w:lineRule="auto"/>
        <w:contextualSpacing w:val="0"/>
        <w:rPr>
          <w:b/>
          <w:bCs/>
        </w:rPr>
      </w:pPr>
    </w:p>
    <w:p w14:paraId="1A0626F6" w14:textId="77777777" w:rsidR="00CF5176" w:rsidRDefault="00CF5176" w:rsidP="00CF5176">
      <w:pPr>
        <w:spacing w:after="0" w:line="240" w:lineRule="auto"/>
        <w:contextualSpacing w:val="0"/>
        <w:rPr>
          <w:b/>
          <w:bCs/>
        </w:rPr>
      </w:pPr>
    </w:p>
    <w:p w14:paraId="4E1AD456" w14:textId="17A7C390" w:rsidR="00F45BE4" w:rsidRPr="00F45BE4" w:rsidRDefault="00F45BE4" w:rsidP="00F45BE4">
      <w:pPr>
        <w:shd w:val="clear" w:color="auto" w:fill="C6D9F1" w:themeFill="text2" w:themeFillTint="33"/>
        <w:spacing w:after="0" w:line="240" w:lineRule="auto"/>
        <w:contextualSpacing w:val="0"/>
        <w:rPr>
          <w:b/>
          <w:bCs/>
        </w:rPr>
      </w:pPr>
      <w:r w:rsidRPr="00F45BE4">
        <w:rPr>
          <w:b/>
          <w:bCs/>
        </w:rPr>
        <w:t xml:space="preserve">P4 – ACADEMIA/ ACM/ SI/ Maribor </w:t>
      </w:r>
    </w:p>
    <w:p w14:paraId="41439E25" w14:textId="31F5ED0B" w:rsidR="00F45BE4" w:rsidRDefault="00451F40" w:rsidP="00F45BE4">
      <w:pPr>
        <w:spacing w:after="0" w:line="240" w:lineRule="auto"/>
        <w:contextualSpacing w:val="0"/>
        <w:rPr>
          <w:rFonts w:ascii="Times New Roman" w:eastAsia="Times New Roman" w:hAnsi="Times New Roman" w:cs="Times New Roman"/>
          <w:sz w:val="24"/>
        </w:rPr>
      </w:pPr>
      <w:hyperlink r:id="rId16" w:history="1">
        <w:r w:rsidR="005D1EAD" w:rsidRPr="002114B9">
          <w:rPr>
            <w:rFonts w:ascii="Times New Roman" w:eastAsia="Times New Roman" w:hAnsi="Times New Roman" w:cs="Times New Roman"/>
            <w:color w:val="0000FF"/>
            <w:sz w:val="24"/>
            <w:u w:val="single"/>
          </w:rPr>
          <w:t>https://www.academia.si/razvojni-projekti/smartskills-4-0-srecanje-projektnih-partnerjev-v-vilniusu-litva</w:t>
        </w:r>
      </w:hyperlink>
    </w:p>
    <w:p w14:paraId="471B0AE5" w14:textId="77777777" w:rsidR="00CF5176" w:rsidRDefault="00CF5176" w:rsidP="00F45BE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5A16D7CB" w14:textId="77777777" w:rsidR="00F45BE4" w:rsidRDefault="00F45BE4" w:rsidP="00F45BE4">
      <w:pPr>
        <w:spacing w:after="0" w:line="240" w:lineRule="auto"/>
        <w:contextualSpacing w:val="0"/>
        <w:rPr>
          <w:rStyle w:val="gmail-tl8wme"/>
          <w:rFonts w:ascii="Arial" w:hAnsi="Arial" w:cs="Arial"/>
          <w:color w:val="263238"/>
          <w:sz w:val="20"/>
          <w:szCs w:val="20"/>
        </w:rPr>
      </w:pPr>
    </w:p>
    <w:p w14:paraId="3961653B" w14:textId="77777777" w:rsidR="00F45BE4" w:rsidRPr="00F45BE4" w:rsidRDefault="00F45BE4" w:rsidP="00F45BE4">
      <w:pPr>
        <w:shd w:val="clear" w:color="auto" w:fill="C6D9F1" w:themeFill="text2" w:themeFillTint="33"/>
        <w:spacing w:after="0" w:line="240" w:lineRule="auto"/>
        <w:contextualSpacing w:val="0"/>
        <w:rPr>
          <w:b/>
          <w:bCs/>
        </w:rPr>
      </w:pPr>
      <w:r w:rsidRPr="00F45BE4">
        <w:rPr>
          <w:b/>
          <w:bCs/>
        </w:rPr>
        <w:t xml:space="preserve">P5 – Vilnius University/ VUKF/ LT/ Vilnius </w:t>
      </w:r>
    </w:p>
    <w:p w14:paraId="4A0836CF" w14:textId="77777777" w:rsidR="00730153" w:rsidRPr="006C714C" w:rsidRDefault="00451F40" w:rsidP="00730153">
      <w:pPr>
        <w:spacing w:line="360" w:lineRule="auto"/>
        <w:jc w:val="both"/>
        <w:rPr>
          <w:b/>
          <w:bCs/>
          <w:i/>
          <w:szCs w:val="22"/>
        </w:rPr>
      </w:pPr>
      <w:hyperlink r:id="rId17" w:anchor="short-term-joint-staff-training-c2" w:history="1">
        <w:r w:rsidR="00730153" w:rsidRPr="006C714C">
          <w:rPr>
            <w:rStyle w:val="Hyperlink"/>
            <w:b/>
            <w:bCs/>
            <w:i/>
            <w:szCs w:val="22"/>
          </w:rPr>
          <w:t>https://www.knf.vu.lt/2020-1-RO01-KA203-080019#short-term-joint-staff-training-c2</w:t>
        </w:r>
      </w:hyperlink>
    </w:p>
    <w:p w14:paraId="382B82E2" w14:textId="77777777" w:rsidR="00730153" w:rsidRDefault="00451F40" w:rsidP="00730153">
      <w:pPr>
        <w:spacing w:line="240" w:lineRule="auto"/>
        <w:jc w:val="both"/>
        <w:rPr>
          <w:rStyle w:val="Hyperlink"/>
          <w:b/>
          <w:bCs/>
          <w:i/>
          <w:szCs w:val="22"/>
        </w:rPr>
      </w:pPr>
      <w:hyperlink r:id="rId18" w:history="1">
        <w:r w:rsidR="00730153" w:rsidRPr="006C714C">
          <w:rPr>
            <w:rStyle w:val="Hyperlink"/>
            <w:b/>
            <w:bCs/>
            <w:i/>
            <w:szCs w:val="22"/>
          </w:rPr>
          <w:t>https://is.gd/uVthaJ</w:t>
        </w:r>
      </w:hyperlink>
    </w:p>
    <w:p w14:paraId="2F64AC30" w14:textId="7848F037" w:rsidR="00F45BE4" w:rsidRDefault="00451F40" w:rsidP="00730153">
      <w:pPr>
        <w:pStyle w:val="NormalWeb"/>
        <w:spacing w:before="0" w:beforeAutospacing="0" w:after="0" w:afterAutospacing="0"/>
        <w:rPr>
          <w:iCs/>
          <w:szCs w:val="22"/>
        </w:rPr>
      </w:pPr>
      <w:hyperlink r:id="rId19" w:history="1">
        <w:r w:rsidR="00730153" w:rsidRPr="006C714C">
          <w:rPr>
            <w:rStyle w:val="Hyperlink"/>
            <w:b/>
            <w:bCs/>
            <w:i/>
            <w:szCs w:val="22"/>
          </w:rPr>
          <w:t>https://www.knf.vu.lt/en/20-en/news?start=20</w:t>
        </w:r>
      </w:hyperlink>
    </w:p>
    <w:p w14:paraId="3DDEAA2E" w14:textId="77777777" w:rsidR="00CF5176" w:rsidRDefault="00CF5176" w:rsidP="00F45BE4">
      <w:pPr>
        <w:pStyle w:val="NormalWeb"/>
        <w:spacing w:before="0" w:beforeAutospacing="0" w:after="0" w:afterAutospacing="0"/>
        <w:rPr>
          <w:iCs/>
          <w:szCs w:val="22"/>
        </w:rPr>
      </w:pPr>
    </w:p>
    <w:p w14:paraId="442E7BE3" w14:textId="77777777" w:rsidR="00F45BE4" w:rsidRDefault="00F45BE4" w:rsidP="00F45BE4">
      <w:pPr>
        <w:pStyle w:val="NormalWeb"/>
        <w:spacing w:before="0" w:beforeAutospacing="0" w:after="0" w:afterAutospacing="0"/>
      </w:pPr>
      <w:r>
        <w:t xml:space="preserve"> </w:t>
      </w:r>
    </w:p>
    <w:p w14:paraId="4653941F" w14:textId="77777777" w:rsidR="00F45BE4" w:rsidRDefault="00F45BE4" w:rsidP="00F45BE4">
      <w:pPr>
        <w:shd w:val="clear" w:color="auto" w:fill="C6D9F1" w:themeFill="text2" w:themeFillTint="33"/>
        <w:spacing w:after="0" w:line="240" w:lineRule="auto"/>
        <w:contextualSpacing w:val="0"/>
        <w:rPr>
          <w:b/>
          <w:bCs/>
        </w:rPr>
      </w:pPr>
      <w:r w:rsidRPr="00F45BE4">
        <w:rPr>
          <w:b/>
          <w:bCs/>
        </w:rPr>
        <w:t>P6 – University of West Attica/ UWA/ GR/ Athena</w:t>
      </w:r>
    </w:p>
    <w:p w14:paraId="564542E1" w14:textId="4F254431" w:rsidR="00730153" w:rsidRDefault="00451F40" w:rsidP="00730153">
      <w:pPr>
        <w:spacing w:after="0" w:line="240" w:lineRule="auto"/>
        <w:contextualSpacing w:val="0"/>
        <w:rPr>
          <w:b/>
          <w:bCs/>
        </w:rPr>
      </w:pPr>
      <w:hyperlink r:id="rId20" w:history="1">
        <w:r w:rsidR="00C761B7" w:rsidRPr="00856DCC">
          <w:rPr>
            <w:rStyle w:val="Hyperlink"/>
            <w:b/>
            <w:bCs/>
          </w:rPr>
          <w:t>https://accfin.uniwa.gr/wp-content/uploads/sites/135/2022/06/Call-for-Application-C2-SMARTskills4.pdf</w:t>
        </w:r>
      </w:hyperlink>
    </w:p>
    <w:p w14:paraId="1C5A9696" w14:textId="77777777" w:rsidR="00C761B7" w:rsidRPr="00F45BE4" w:rsidRDefault="00C761B7" w:rsidP="00730153">
      <w:pPr>
        <w:spacing w:after="0" w:line="240" w:lineRule="auto"/>
        <w:contextualSpacing w:val="0"/>
        <w:rPr>
          <w:b/>
          <w:bCs/>
        </w:rPr>
      </w:pPr>
    </w:p>
    <w:sectPr w:rsidR="00C761B7" w:rsidRPr="00F45BE4" w:rsidSect="00DA137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52F2D4" w14:textId="77777777" w:rsidR="00451F40" w:rsidRDefault="00451F40" w:rsidP="00DE7918">
      <w:r>
        <w:separator/>
      </w:r>
    </w:p>
  </w:endnote>
  <w:endnote w:type="continuationSeparator" w:id="0">
    <w:p w14:paraId="7730C4C3" w14:textId="77777777" w:rsidR="00451F40" w:rsidRDefault="00451F40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13F0F6" w14:textId="77777777" w:rsidR="006B3BB7" w:rsidRDefault="006B3B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B411D" w14:textId="0D1D0DE8" w:rsidR="00F30771" w:rsidRDefault="006B3BB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2576" behindDoc="0" locked="0" layoutInCell="1" allowOverlap="1" wp14:anchorId="7548C0DA" wp14:editId="36B5DDDC">
          <wp:simplePos x="0" y="0"/>
          <wp:positionH relativeFrom="column">
            <wp:posOffset>2630781</wp:posOffset>
          </wp:positionH>
          <wp:positionV relativeFrom="paragraph">
            <wp:posOffset>-242826</wp:posOffset>
          </wp:positionV>
          <wp:extent cx="497711" cy="402909"/>
          <wp:effectExtent l="0" t="0" r="0" b="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26" cy="412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5977">
      <w:rPr>
        <w:noProof/>
        <w:lang w:val="en-US"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5977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3600" behindDoc="0" locked="0" layoutInCell="1" allowOverlap="1" wp14:anchorId="4D308298" wp14:editId="6C9FDB3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A5977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  <w:lang w:val="en-US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  <w:lang w:val="en-US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166C6E33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C37D19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C37D19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DF4A2" w14:textId="77777777" w:rsidR="006B3BB7" w:rsidRDefault="006B3B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05E116" w14:textId="77777777" w:rsidR="00451F40" w:rsidRDefault="00451F40" w:rsidP="00DE7918">
      <w:r>
        <w:separator/>
      </w:r>
    </w:p>
  </w:footnote>
  <w:footnote w:type="continuationSeparator" w:id="0">
    <w:p w14:paraId="2B3B6803" w14:textId="77777777" w:rsidR="00451F40" w:rsidRDefault="00451F40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594208" w14:textId="77777777" w:rsidR="006B3BB7" w:rsidRDefault="006B3B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  <w:lang w:val="en-US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proofErr w:type="gramStart"/>
    <w:r w:rsidR="00BA1C6C">
      <w:rPr>
        <w:rFonts w:cs="Arial"/>
        <w:b/>
        <w:color w:val="C00000"/>
        <w:sz w:val="16"/>
      </w:rPr>
      <w:t>, ”</w:t>
    </w:r>
    <w:proofErr w:type="gramEnd"/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C0BB6F" w14:textId="77777777" w:rsidR="006B3BB7" w:rsidRDefault="006B3B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4"/>
  </w:num>
  <w:num w:numId="5">
    <w:abstractNumId w:val="2"/>
  </w:num>
  <w:num w:numId="6">
    <w:abstractNumId w:val="8"/>
  </w:num>
  <w:num w:numId="7">
    <w:abstractNumId w:val="5"/>
  </w:num>
  <w:num w:numId="8">
    <w:abstractNumId w:val="7"/>
  </w:num>
  <w:num w:numId="9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45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sDAzMTcDQSMjJR2l4NTi4sz8PJACU/NaAEszMD4tAAAA"/>
  </w:docVars>
  <w:rsids>
    <w:rsidRoot w:val="00A101D9"/>
    <w:rsid w:val="0000047E"/>
    <w:rsid w:val="0000165B"/>
    <w:rsid w:val="00003883"/>
    <w:rsid w:val="000055FF"/>
    <w:rsid w:val="00005BEB"/>
    <w:rsid w:val="00006170"/>
    <w:rsid w:val="000066C9"/>
    <w:rsid w:val="000068E5"/>
    <w:rsid w:val="000075FD"/>
    <w:rsid w:val="000110A6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16B3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1E51"/>
    <w:rsid w:val="00085BD7"/>
    <w:rsid w:val="000863D6"/>
    <w:rsid w:val="000902CB"/>
    <w:rsid w:val="0009077E"/>
    <w:rsid w:val="00091569"/>
    <w:rsid w:val="000922B3"/>
    <w:rsid w:val="000930E4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47D2"/>
    <w:rsid w:val="00117B9C"/>
    <w:rsid w:val="00120B7C"/>
    <w:rsid w:val="00120C04"/>
    <w:rsid w:val="00121446"/>
    <w:rsid w:val="00122810"/>
    <w:rsid w:val="00122BF6"/>
    <w:rsid w:val="0012318C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E48"/>
    <w:rsid w:val="0018139A"/>
    <w:rsid w:val="00183708"/>
    <w:rsid w:val="001844CF"/>
    <w:rsid w:val="00185326"/>
    <w:rsid w:val="00187FBB"/>
    <w:rsid w:val="001907D7"/>
    <w:rsid w:val="00191E38"/>
    <w:rsid w:val="001930A0"/>
    <w:rsid w:val="00195318"/>
    <w:rsid w:val="00195660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E71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5751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4B4A"/>
    <w:rsid w:val="00255F83"/>
    <w:rsid w:val="00257D61"/>
    <w:rsid w:val="00260B57"/>
    <w:rsid w:val="00260FD2"/>
    <w:rsid w:val="00263563"/>
    <w:rsid w:val="00263CAC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5172"/>
    <w:rsid w:val="002B52C8"/>
    <w:rsid w:val="002B745A"/>
    <w:rsid w:val="002C0B07"/>
    <w:rsid w:val="002C0BD2"/>
    <w:rsid w:val="002C0BDD"/>
    <w:rsid w:val="002C1BE5"/>
    <w:rsid w:val="002C3E76"/>
    <w:rsid w:val="002C4F19"/>
    <w:rsid w:val="002C5074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A93"/>
    <w:rsid w:val="00396239"/>
    <w:rsid w:val="003A19CD"/>
    <w:rsid w:val="003A29CF"/>
    <w:rsid w:val="003A3154"/>
    <w:rsid w:val="003A5902"/>
    <w:rsid w:val="003A59AC"/>
    <w:rsid w:val="003A69D6"/>
    <w:rsid w:val="003B2636"/>
    <w:rsid w:val="003B322B"/>
    <w:rsid w:val="003B3539"/>
    <w:rsid w:val="003B73DC"/>
    <w:rsid w:val="003B7503"/>
    <w:rsid w:val="003B780F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AAE"/>
    <w:rsid w:val="003E7935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1F40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92489"/>
    <w:rsid w:val="00492DC8"/>
    <w:rsid w:val="00492DCA"/>
    <w:rsid w:val="00493498"/>
    <w:rsid w:val="00495457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30E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31C4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CCD"/>
    <w:rsid w:val="005802E1"/>
    <w:rsid w:val="0058087E"/>
    <w:rsid w:val="00581972"/>
    <w:rsid w:val="00581D05"/>
    <w:rsid w:val="00582892"/>
    <w:rsid w:val="005829B5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1F1F"/>
    <w:rsid w:val="005A2B39"/>
    <w:rsid w:val="005A33BB"/>
    <w:rsid w:val="005B0C3D"/>
    <w:rsid w:val="005B25D4"/>
    <w:rsid w:val="005B32FE"/>
    <w:rsid w:val="005B3529"/>
    <w:rsid w:val="005B37D1"/>
    <w:rsid w:val="005B5F0A"/>
    <w:rsid w:val="005B7EC8"/>
    <w:rsid w:val="005C1A64"/>
    <w:rsid w:val="005C32AF"/>
    <w:rsid w:val="005C4E16"/>
    <w:rsid w:val="005C7562"/>
    <w:rsid w:val="005D1EAD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4CF"/>
    <w:rsid w:val="00622A52"/>
    <w:rsid w:val="006245A8"/>
    <w:rsid w:val="00625A8E"/>
    <w:rsid w:val="0062621E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A97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36D3"/>
    <w:rsid w:val="006A54FD"/>
    <w:rsid w:val="006A7AE5"/>
    <w:rsid w:val="006B3BB7"/>
    <w:rsid w:val="006B4BC1"/>
    <w:rsid w:val="006C030E"/>
    <w:rsid w:val="006C1A56"/>
    <w:rsid w:val="006C2DA5"/>
    <w:rsid w:val="006C2ECD"/>
    <w:rsid w:val="006C4065"/>
    <w:rsid w:val="006C409D"/>
    <w:rsid w:val="006C5165"/>
    <w:rsid w:val="006C6601"/>
    <w:rsid w:val="006C6712"/>
    <w:rsid w:val="006D0AC6"/>
    <w:rsid w:val="006D404C"/>
    <w:rsid w:val="006D42A1"/>
    <w:rsid w:val="006D59A7"/>
    <w:rsid w:val="006D7956"/>
    <w:rsid w:val="006E065B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8DA"/>
    <w:rsid w:val="0070405E"/>
    <w:rsid w:val="00707B19"/>
    <w:rsid w:val="00707D12"/>
    <w:rsid w:val="00707E98"/>
    <w:rsid w:val="0071160C"/>
    <w:rsid w:val="00712DAF"/>
    <w:rsid w:val="00713892"/>
    <w:rsid w:val="00714879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0153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AC9"/>
    <w:rsid w:val="00745961"/>
    <w:rsid w:val="00745B4C"/>
    <w:rsid w:val="0074609E"/>
    <w:rsid w:val="0075356B"/>
    <w:rsid w:val="00755D2B"/>
    <w:rsid w:val="007564C3"/>
    <w:rsid w:val="00756838"/>
    <w:rsid w:val="00756CD3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B0171"/>
    <w:rsid w:val="007B1166"/>
    <w:rsid w:val="007B1F1A"/>
    <w:rsid w:val="007B2676"/>
    <w:rsid w:val="007B2EB7"/>
    <w:rsid w:val="007B4E6E"/>
    <w:rsid w:val="007B603C"/>
    <w:rsid w:val="007C1C98"/>
    <w:rsid w:val="007C321F"/>
    <w:rsid w:val="007C3282"/>
    <w:rsid w:val="007C32C4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620E"/>
    <w:rsid w:val="00806C71"/>
    <w:rsid w:val="00807931"/>
    <w:rsid w:val="0081034C"/>
    <w:rsid w:val="0081146D"/>
    <w:rsid w:val="00812133"/>
    <w:rsid w:val="00813B63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50C6C"/>
    <w:rsid w:val="0085173C"/>
    <w:rsid w:val="00852605"/>
    <w:rsid w:val="00852C34"/>
    <w:rsid w:val="00854843"/>
    <w:rsid w:val="00856274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3898"/>
    <w:rsid w:val="00874083"/>
    <w:rsid w:val="0087479C"/>
    <w:rsid w:val="0087529A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49C3"/>
    <w:rsid w:val="008C655F"/>
    <w:rsid w:val="008D0D5A"/>
    <w:rsid w:val="008D1F67"/>
    <w:rsid w:val="008D2D54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5643"/>
    <w:rsid w:val="00906E85"/>
    <w:rsid w:val="009110ED"/>
    <w:rsid w:val="00914528"/>
    <w:rsid w:val="00915F77"/>
    <w:rsid w:val="00916756"/>
    <w:rsid w:val="009167AB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397"/>
    <w:rsid w:val="00946C72"/>
    <w:rsid w:val="00947079"/>
    <w:rsid w:val="00952256"/>
    <w:rsid w:val="00954204"/>
    <w:rsid w:val="00957D36"/>
    <w:rsid w:val="00960735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366A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3E95"/>
    <w:rsid w:val="009A41D5"/>
    <w:rsid w:val="009A69B9"/>
    <w:rsid w:val="009A7CB4"/>
    <w:rsid w:val="009B08D6"/>
    <w:rsid w:val="009B14EE"/>
    <w:rsid w:val="009B2725"/>
    <w:rsid w:val="009B5439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774E"/>
    <w:rsid w:val="00A101D9"/>
    <w:rsid w:val="00A102A3"/>
    <w:rsid w:val="00A10786"/>
    <w:rsid w:val="00A14AE3"/>
    <w:rsid w:val="00A208B6"/>
    <w:rsid w:val="00A208B7"/>
    <w:rsid w:val="00A20B57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2322"/>
    <w:rsid w:val="00A637E5"/>
    <w:rsid w:val="00A64D20"/>
    <w:rsid w:val="00A71148"/>
    <w:rsid w:val="00A717F4"/>
    <w:rsid w:val="00A71B03"/>
    <w:rsid w:val="00A721AE"/>
    <w:rsid w:val="00A7325A"/>
    <w:rsid w:val="00A76737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E99"/>
    <w:rsid w:val="00AE1580"/>
    <w:rsid w:val="00AE2E87"/>
    <w:rsid w:val="00AE4403"/>
    <w:rsid w:val="00AF016D"/>
    <w:rsid w:val="00AF358D"/>
    <w:rsid w:val="00AF49F9"/>
    <w:rsid w:val="00AF5711"/>
    <w:rsid w:val="00AF6887"/>
    <w:rsid w:val="00AF77BE"/>
    <w:rsid w:val="00B004AE"/>
    <w:rsid w:val="00B00A90"/>
    <w:rsid w:val="00B02F8B"/>
    <w:rsid w:val="00B0309D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43C3"/>
    <w:rsid w:val="00BE5BFA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41F0"/>
    <w:rsid w:val="00C24C33"/>
    <w:rsid w:val="00C33725"/>
    <w:rsid w:val="00C33E6E"/>
    <w:rsid w:val="00C343F2"/>
    <w:rsid w:val="00C352D1"/>
    <w:rsid w:val="00C35599"/>
    <w:rsid w:val="00C365BC"/>
    <w:rsid w:val="00C37D19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1B7"/>
    <w:rsid w:val="00C764C4"/>
    <w:rsid w:val="00C777D3"/>
    <w:rsid w:val="00C77C38"/>
    <w:rsid w:val="00C816ED"/>
    <w:rsid w:val="00C81C70"/>
    <w:rsid w:val="00C85CE0"/>
    <w:rsid w:val="00C87C91"/>
    <w:rsid w:val="00C90032"/>
    <w:rsid w:val="00C905F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52A"/>
    <w:rsid w:val="00CF0040"/>
    <w:rsid w:val="00CF0332"/>
    <w:rsid w:val="00CF087D"/>
    <w:rsid w:val="00CF2787"/>
    <w:rsid w:val="00CF5176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20122"/>
    <w:rsid w:val="00D2287E"/>
    <w:rsid w:val="00D22FDF"/>
    <w:rsid w:val="00D24B38"/>
    <w:rsid w:val="00D24BFD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973AC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4209"/>
    <w:rsid w:val="00DF52EE"/>
    <w:rsid w:val="00DF6340"/>
    <w:rsid w:val="00DF67A8"/>
    <w:rsid w:val="00DF6F73"/>
    <w:rsid w:val="00DF70F9"/>
    <w:rsid w:val="00DF7A6A"/>
    <w:rsid w:val="00DF7F11"/>
    <w:rsid w:val="00E0066D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726F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45BE4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75DC"/>
    <w:rsid w:val="00F90858"/>
    <w:rsid w:val="00F9140D"/>
    <w:rsid w:val="00F914C3"/>
    <w:rsid w:val="00F91C7C"/>
    <w:rsid w:val="00F9278F"/>
    <w:rsid w:val="00F92BCA"/>
    <w:rsid w:val="00F93D27"/>
    <w:rsid w:val="00F9595F"/>
    <w:rsid w:val="00F97668"/>
    <w:rsid w:val="00F97CC9"/>
    <w:rsid w:val="00FA126B"/>
    <w:rsid w:val="00FA1AEA"/>
    <w:rsid w:val="00FA1FF8"/>
    <w:rsid w:val="00FA316A"/>
    <w:rsid w:val="00FA4D3D"/>
    <w:rsid w:val="00FA568A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customStyle="1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  <w:style w:type="character" w:customStyle="1" w:styleId="gmail-tl8wme">
    <w:name w:val="gmail-tl8wme"/>
    <w:basedOn w:val="DefaultParagraphFont"/>
    <w:rsid w:val="00F45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pb.ro/?p=96031" TargetMode="External"/><Relationship Id="rId18" Type="http://schemas.openxmlformats.org/officeDocument/2006/relationships/hyperlink" Target="https://is.gd/uVthaJ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facebook.com/people/Bogdan-Bogdan/100057274580061/" TargetMode="External"/><Relationship Id="rId17" Type="http://schemas.openxmlformats.org/officeDocument/2006/relationships/hyperlink" Target="https://www.knf.vu.lt/2020-1-RO01-KA203-080019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secure-web.cisco.com/1XNIZaQen4sUU99FRIuFSfHft_fvjSQQz4bcTg1So-3P2pK5jYdRCB4rQEOUTUITsLJvysygUkgF8qB47zoPxApsbl8DPYciWVll28TQA4yOhWL2kcVFnb1q7iq1X5NWKGXSulFuVH-I8rDhav991HzUI2--9MJwSNSfQbziIihfKxcmBK9gMZbXbDS7BaQ-eogxaIBvsviEUwdf9molBjRZ9rTtG9FkKhQcL2H3uOqQHGx_QUowbz6N1TqkWzTa4FJYZRfMbmrVHNMlrxATdvrY3FFgQC20VRgmfwbX_UNU/https%3A%2F%2Fwww.academia.si%2Frazvojni-projekti%2Fsmartskills-4-0-srecanje-projektnih-partnerjev-v-vilniusu-litva" TargetMode="External"/><Relationship Id="rId20" Type="http://schemas.openxmlformats.org/officeDocument/2006/relationships/hyperlink" Target="https://accfin.uniwa.gr/wp-content/uploads/sites/135/2022/06/Call-for-Application-C2-SMARTskills4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acebook.com/SMART-skills-40-101426979302745/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inforelea.academy/it/2022/06/01/short-term-joint-staff-training-c2/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knf.vu.lt/en/20-en/news?start=2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vantera.co/skills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5E0EE4-1305-474D-A2B2-377FE7679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mihai</cp:lastModifiedBy>
  <cp:revision>6</cp:revision>
  <cp:lastPrinted>2018-11-25T18:36:00Z</cp:lastPrinted>
  <dcterms:created xsi:type="dcterms:W3CDTF">2023-10-04T15:42:00Z</dcterms:created>
  <dcterms:modified xsi:type="dcterms:W3CDTF">2023-10-06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  <property fmtid="{D5CDD505-2E9C-101B-9397-08002B2CF9AE}" pid="3" name="GrammarlyDocumentId">
    <vt:lpwstr>a4d77f2f454da099ebd17393ffd3cd837e2ce7d03ff8577398fc5cae3577a019</vt:lpwstr>
  </property>
</Properties>
</file>